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7ED5508C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587FF841" w14:textId="591CAC92" w:rsidR="00B366BA" w:rsidRPr="00B366BA" w:rsidRDefault="00B366BA"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This file has been updated by Bhenraj ghale successfully.</w:t>
      </w:r>
    </w:p>
    <w:sectPr w:rsidR="00B366BA" w:rsidRPr="00B366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366BA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45</Characters>
  <Application>Microsoft Office Word</Application>
  <DocSecurity>4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Bhenraj Ghale</cp:lastModifiedBy>
  <cp:revision>2</cp:revision>
  <dcterms:created xsi:type="dcterms:W3CDTF">2021-09-01T16:16:00Z</dcterms:created>
  <dcterms:modified xsi:type="dcterms:W3CDTF">2021-09-01T16:16:00Z</dcterms:modified>
</cp:coreProperties>
</file>